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va periz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v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iz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64 longmeadow dr girnee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vatsako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854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